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0" w:name="cover-letter"/>
    <w:p>
      <w:pPr>
        <w:pStyle w:val="Heading1"/>
      </w:pPr>
      <w:r>
        <w:rPr>
          <w:bCs/>
          <w:b/>
        </w:rPr>
        <w:t xml:space="preserve">Cover Letter</w:t>
      </w:r>
    </w:p>
    <w:p>
      <w:pPr>
        <w:pStyle w:val="FirstParagraph"/>
      </w:pPr>
      <w:r>
        <w:t xml:space="preserve">Dear [Hiring Manager's Name or "Hiring Team"],</w:t>
      </w:r>
    </w:p>
    <w:p>
      <w:pPr>
        <w:pStyle w:val="BodyText"/>
      </w:pPr>
      <w:r>
        <w:t xml:space="preserve">I am writing to express my enthusiasm for the Carpenter position at your esteemed organization in South Korea, specifically in Seoul. As a dedicated and skilled carpenter with over [X years] of experience in [specific areas such as residential, commercial, or custom woodworking], I am eager to contribute my expertise to projects that align with the dynamic and innovative spirit of Seoul’s construction and design landscape. This opportunity represents a unique chance to merge my professional background with the cultural richness and architectural excellence that define South Korea.</w:t>
      </w:r>
    </w:p>
    <w:p>
      <w:pPr>
        <w:pStyle w:val="BodyText"/>
      </w:pPr>
      <w:r>
        <w:t xml:space="preserve">Throughout my career, I have specialized in precision craftsmanship, structural integrity, and aesthetic detailing. My work as a Carpenter has involved everything from residential renovations to large-scale commercial projects, where attention to detail and adherence to safety standards are non-negotiable. I have honed my skills in advanced woodworking techniques such as [specific techniques like joinery, cabinetry, or custom furniture making], as well as proficiency in operating tools like power saws, routers, and CNC machines. My ability to translate blueprints into tangible results has consistently led to client satisfaction and project success.</w:t>
      </w:r>
    </w:p>
    <w:p>
      <w:pPr>
        <w:pStyle w:val="BodyText"/>
      </w:pPr>
      <w:r>
        <w:t xml:space="preserve">What sets me apart is my adaptability and commitment to excellence. In South Korea, where the demand for modern infrastructure coexists with a deep respect for traditional craftsmanship, I see an opportunity to bridge these two worlds. Seoul’s skyline, a blend of historic temples and cutting-edge skyscrapers, exemplifies the city’s ability to innovate while honoring its roots. As a Carpenter, I am passionate about contributing to such projects—whether it involves restoring heritage structures or building sustainable, contemporary spaces that meet the needs of today’s urban population.</w:t>
      </w:r>
    </w:p>
    <w:p>
      <w:pPr>
        <w:pStyle w:val="BodyText"/>
      </w:pPr>
      <w:r>
        <w:t xml:space="preserve">My experience working in multicultural environments has prepared me to thrive in South Korea’s professional setting. I have collaborated with teams across diverse backgrounds, emphasizing communication and teamwork to ensure seamless execution of projects. I am particularly drawn to Seoul’s fast-paced, tech-driven culture, where efficiency and innovation are paramount. However, I also appreciate the value of patience and meticulousness that traditional Korean craftsmanship embodies. This balance between modernity and tradition is something I aim to embody in my work.</w:t>
      </w:r>
    </w:p>
    <w:p>
      <w:pPr>
        <w:pStyle w:val="BodyText"/>
      </w:pPr>
      <w:r>
        <w:t xml:space="preserve">One of my most rewarding projects involved [describe a specific project, e.g., "designing and installing custom cabinetry for a luxury hotel in [City/Region]"]. This project required close collaboration with architects, engineers, and interior designers to ensure every detail met the client’s vision. The result was a space that not only fulfilled functional requirements but also showcased artistic flair. I believe this level of collaboration and dedication is essential for success in South Korea’s competitive construction industry.</w:t>
      </w:r>
    </w:p>
    <w:p>
      <w:pPr>
        <w:pStyle w:val="BodyText"/>
      </w:pPr>
      <w:r>
        <w:t xml:space="preserve">Furthermore, I am deeply committed to continuous learning and professional growth. I have pursued certifications in [specific courses or training, e.g., "sustainable building practices" or "advanced carpentry techniques"], which align with the global trends shaping the construction sector. In South Korea, where sustainability and technological integration are increasingly prioritized, I am eager to apply these principles to create environmentally responsible and structurally sound projects.</w:t>
      </w:r>
    </w:p>
    <w:p>
      <w:pPr>
        <w:pStyle w:val="BodyText"/>
      </w:pPr>
      <w:r>
        <w:t xml:space="preserve">Seoul’s reputation as a global hub for technology, fashion, and culture makes it an exciting place to work. As a Carpenter, I am inspired by the city’s ability to blend functionality with creativity. Whether it’s contributing to the construction of eco-friendly housing complexes or crafting intricate wooden elements for public spaces, I am eager to bring my expertise to a city that values innovation and quality.</w:t>
      </w:r>
    </w:p>
    <w:p>
      <w:pPr>
        <w:pStyle w:val="BodyText"/>
      </w:pPr>
      <w:r>
        <w:t xml:space="preserve">My application for the Carpenter role at your organization is driven by a desire to contribute meaningfully to South Korea’s architectural and cultural landscape. I am confident that my technical skills, passion for craftsmanship, and ability to adapt to new environments make me an ideal candidate. I would welcome the opportunity to discuss how my experience aligns with your needs and how I can contribute to your team’s success.</w:t>
      </w:r>
    </w:p>
    <w:p>
      <w:pPr>
        <w:pStyle w:val="BodyText"/>
      </w:pPr>
      <w:r>
        <w:t xml:space="preserve">Thank you for considering my application. I look forward to the possibility of contributing my skills as a Carpenter in South Korea, particularly in Seoul, where creativity and precision converge. Please feel free to contact me at [your phone number] or [your email address] for further discuss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Phone Number]</w:t>
      </w:r>
      <w:r>
        <w:br/>
      </w:r>
      <w:r>
        <w:t xml:space="preserve">[Email Addres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arpenter Application for South Korea Seoul</dc:title>
  <dc:creator/>
  <dc:language>en</dc:language>
  <cp:keywords/>
  <dcterms:created xsi:type="dcterms:W3CDTF">2026-07-21T06:17:27Z</dcterms:created>
  <dcterms:modified xsi:type="dcterms:W3CDTF">2026-07-21T06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